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50C796A7" w:rsidR="00620BAD" w:rsidRPr="00E8267F" w:rsidRDefault="00DA6496" w:rsidP="00EA45C5">
            <w:pPr>
              <w:pStyle w:val="covertext"/>
              <w:rPr>
                <w:b/>
              </w:rPr>
            </w:pPr>
            <w:r>
              <w:rPr>
                <w:rFonts w:hint="eastAsia"/>
                <w:b/>
                <w:bCs/>
              </w:rPr>
              <w:t>Application programming interfaces</w:t>
            </w:r>
            <w:r w:rsidR="00AE3B06">
              <w:rPr>
                <w:b/>
                <w:bCs/>
              </w:rPr>
              <w:t xml:space="preserve"> </w:t>
            </w:r>
            <w:r w:rsidR="00C10CDF">
              <w:rPr>
                <w:b/>
                <w:bCs/>
              </w:rPr>
              <w:t>of compass sensor</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6B5FE885" w:rsidR="00620BAD" w:rsidRPr="0028293C" w:rsidRDefault="00EC5A44" w:rsidP="005C1F5F">
            <w:pPr>
              <w:pStyle w:val="covertext"/>
              <w:rPr>
                <w:b/>
              </w:rPr>
            </w:pPr>
            <w:r w:rsidRPr="0028293C">
              <w:rPr>
                <w:b/>
              </w:rPr>
              <w:t>2888-2</w:t>
            </w:r>
            <w:r w:rsidR="00483A0A">
              <w:rPr>
                <w:b/>
              </w:rPr>
              <w:t>2</w:t>
            </w:r>
            <w:r w:rsidRPr="0028293C">
              <w:rPr>
                <w:b/>
              </w:rPr>
              <w:t>-</w:t>
            </w:r>
            <w:r>
              <w:rPr>
                <w:b/>
              </w:rPr>
              <w:t>00</w:t>
            </w:r>
            <w:r w:rsidR="00DB2875">
              <w:rPr>
                <w:b/>
              </w:rPr>
              <w:t>33</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83BA6E" w:rsidR="00620BAD" w:rsidRPr="0028293C" w:rsidRDefault="00483A0A" w:rsidP="0052696E">
            <w:pPr>
              <w:pStyle w:val="covertext"/>
              <w:tabs>
                <w:tab w:val="left" w:pos="3490"/>
              </w:tabs>
              <w:rPr>
                <w:b/>
              </w:rPr>
            </w:pPr>
            <w:r>
              <w:rPr>
                <w:b/>
              </w:rPr>
              <w:t>Feb</w:t>
            </w:r>
            <w:r w:rsidR="00D73320">
              <w:rPr>
                <w:b/>
              </w:rPr>
              <w:t>. 13</w:t>
            </w:r>
            <w:r w:rsidR="00D73320">
              <w:rPr>
                <w:rFonts w:hint="eastAsia"/>
                <w:b/>
                <w:vertAlign w:val="superscript"/>
              </w:rPr>
              <w:t>t</w:t>
            </w:r>
            <w:r w:rsidR="00D73320">
              <w:rPr>
                <w:b/>
                <w:vertAlign w:val="superscript"/>
              </w:rPr>
              <w:t>h</w:t>
            </w:r>
            <w:r w:rsidR="00D73320"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Myongji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Myongji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783635A9"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This contribution illustrates the application programming interfaces</w:t>
            </w:r>
            <w:r w:rsidR="00552B74">
              <w:rPr>
                <w:rFonts w:ascii="Times New Roman" w:hAnsi="Times New Roman" w:cs="Times New Roman"/>
                <w:kern w:val="0"/>
                <w:szCs w:val="24"/>
                <w:lang w:bidi="he-IL"/>
              </w:rPr>
              <w:t xml:space="preserve"> of </w:t>
            </w:r>
            <w:r w:rsidR="00C10CDF">
              <w:rPr>
                <w:rFonts w:ascii="Times New Roman" w:hAnsi="Times New Roman" w:cs="Times New Roman"/>
                <w:kern w:val="0"/>
                <w:szCs w:val="24"/>
                <w:lang w:bidi="he-IL"/>
              </w:rPr>
              <w:t xml:space="preserve">compass </w:t>
            </w:r>
            <w:r w:rsidR="00552B74">
              <w:rPr>
                <w:rFonts w:ascii="Times New Roman" w:hAnsi="Times New Roman" w:cs="Times New Roman"/>
                <w:kern w:val="0"/>
                <w:szCs w:val="24"/>
                <w:lang w:bidi="he-IL"/>
              </w:rPr>
              <w:t>sensor</w:t>
            </w:r>
            <w:r w:rsidR="00C10CDF">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4B9D2CC0" w:rsidR="004A6B0D" w:rsidRPr="001C2561" w:rsidRDefault="0007207C" w:rsidP="001C2561">
      <w:pPr>
        <w:rPr>
          <w:rFonts w:ascii="Times New Roman" w:hAnsi="Times New Roman" w:cs="Times New Roman"/>
          <w:kern w:val="0"/>
          <w:szCs w:val="24"/>
          <w:lang w:bidi="he-IL"/>
        </w:rPr>
      </w:pPr>
      <w:r w:rsidRPr="0013649B">
        <w:rPr>
          <w:rFonts w:ascii="Times New Roman" w:hAnsi="Times New Roman" w:cs="Times New Roman"/>
          <w:kern w:val="0"/>
          <w:szCs w:val="24"/>
          <w:lang w:bidi="he-IL"/>
        </w:rPr>
        <w:t>This contribution illustrates the application programming interfaces</w:t>
      </w:r>
      <w:r>
        <w:rPr>
          <w:rFonts w:ascii="Times New Roman" w:hAnsi="Times New Roman" w:cs="Times New Roman"/>
          <w:kern w:val="0"/>
          <w:szCs w:val="24"/>
          <w:lang w:bidi="he-IL"/>
        </w:rPr>
        <w:t xml:space="preserve"> of</w:t>
      </w:r>
      <w:r w:rsidR="00C10CDF">
        <w:rPr>
          <w:rFonts w:ascii="Times New Roman" w:hAnsi="Times New Roman" w:cs="Times New Roman"/>
          <w:kern w:val="0"/>
          <w:szCs w:val="24"/>
          <w:lang w:bidi="he-IL"/>
        </w:rPr>
        <w:t xml:space="preserve"> </w:t>
      </w:r>
      <w:r w:rsidR="003C5FA5">
        <w:rPr>
          <w:rFonts w:ascii="Times New Roman" w:hAnsi="Times New Roman" w:cs="Times New Roman"/>
          <w:kern w:val="0"/>
          <w:szCs w:val="24"/>
          <w:lang w:bidi="he-IL"/>
        </w:rPr>
        <w:t xml:space="preserve">the </w:t>
      </w:r>
      <w:r w:rsidR="00C10CDF">
        <w:rPr>
          <w:rFonts w:ascii="Times New Roman" w:hAnsi="Times New Roman" w:cs="Times New Roman"/>
          <w:kern w:val="0"/>
          <w:szCs w:val="24"/>
          <w:lang w:bidi="he-IL"/>
        </w:rPr>
        <w:t>compass</w:t>
      </w:r>
      <w:r>
        <w:rPr>
          <w:rFonts w:ascii="Times New Roman" w:hAnsi="Times New Roman" w:cs="Times New Roman"/>
          <w:kern w:val="0"/>
          <w:szCs w:val="24"/>
          <w:lang w:bidi="he-IL"/>
        </w:rPr>
        <w:t xml:space="preserve"> sensor</w:t>
      </w:r>
      <w:r w:rsidRPr="0013649B">
        <w:rPr>
          <w:rFonts w:ascii="Times New Roman" w:hAnsi="Times New Roman" w:cs="Times New Roman"/>
          <w:kern w:val="0"/>
          <w:szCs w:val="24"/>
          <w:lang w:bidi="he-IL"/>
        </w:rPr>
        <w:t>.</w:t>
      </w:r>
    </w:p>
    <w:p w14:paraId="095D54A8" w14:textId="5357A336" w:rsidR="004E589B" w:rsidRDefault="00C10CDF" w:rsidP="004E589B">
      <w:pPr>
        <w:pStyle w:val="2"/>
      </w:pPr>
      <w:r>
        <w:t>Compass</w:t>
      </w:r>
      <w:r w:rsidR="00513C45">
        <w:t xml:space="preserve"> sensor</w:t>
      </w:r>
    </w:p>
    <w:p w14:paraId="3313121D" w14:textId="49B90752" w:rsidR="00513C45" w:rsidRPr="001103DD" w:rsidRDefault="00513C45" w:rsidP="00513C45">
      <w:pPr>
        <w:jc w:val="center"/>
      </w:pPr>
      <w:r w:rsidRPr="001103DD">
        <w:rPr>
          <w:rFonts w:hint="eastAsia"/>
        </w:rPr>
        <w:t>T</w:t>
      </w:r>
      <w:r w:rsidRPr="001103DD">
        <w:t xml:space="preserve">able </w:t>
      </w:r>
      <w:r w:rsidR="000557F5">
        <w:t>1</w:t>
      </w:r>
      <w:r w:rsidRPr="001103DD">
        <w:t xml:space="preserve"> </w:t>
      </w:r>
      <w:r>
        <w:t>–</w:t>
      </w:r>
      <w:r w:rsidRPr="001103DD">
        <w:t xml:space="preserve"> </w:t>
      </w:r>
      <w:r w:rsidR="00C10CDF">
        <w:t>Compass</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17A25C3A" w14:textId="77777777" w:rsidTr="005B0597">
        <w:tc>
          <w:tcPr>
            <w:tcW w:w="9016" w:type="dxa"/>
            <w:gridSpan w:val="2"/>
            <w:shd w:val="clear" w:color="auto" w:fill="A8D08D"/>
          </w:tcPr>
          <w:p w14:paraId="7DAAAC56" w14:textId="77777777" w:rsidR="00513C45" w:rsidRPr="001103DD" w:rsidRDefault="00513C45" w:rsidP="005B0597">
            <w:r w:rsidRPr="001103DD">
              <w:t>Nested Classes</w:t>
            </w:r>
          </w:p>
        </w:tc>
      </w:tr>
      <w:tr w:rsidR="00513C45" w:rsidRPr="001103DD" w14:paraId="1C0EB01C" w14:textId="77777777" w:rsidTr="005B0597">
        <w:tc>
          <w:tcPr>
            <w:tcW w:w="2411" w:type="dxa"/>
            <w:shd w:val="clear" w:color="auto" w:fill="BDD6EE"/>
          </w:tcPr>
          <w:p w14:paraId="4AB8CFA6" w14:textId="77777777" w:rsidR="00513C45" w:rsidRPr="001103DD" w:rsidRDefault="00513C45" w:rsidP="005B0597">
            <w:r w:rsidRPr="001103DD">
              <w:t>Modifier and Type</w:t>
            </w:r>
          </w:p>
        </w:tc>
        <w:tc>
          <w:tcPr>
            <w:tcW w:w="6605" w:type="dxa"/>
            <w:shd w:val="clear" w:color="auto" w:fill="BDD6EE"/>
          </w:tcPr>
          <w:p w14:paraId="2F02DE16" w14:textId="77777777" w:rsidR="00513C45" w:rsidRPr="001103DD" w:rsidRDefault="00513C45" w:rsidP="005B0597">
            <w:r w:rsidRPr="001103DD">
              <w:t>Method and Description</w:t>
            </w:r>
          </w:p>
        </w:tc>
      </w:tr>
      <w:tr w:rsidR="00513C45" w:rsidRPr="001103DD" w14:paraId="29F8B3D0" w14:textId="77777777" w:rsidTr="005B0597">
        <w:tc>
          <w:tcPr>
            <w:tcW w:w="2411" w:type="dxa"/>
            <w:shd w:val="clear" w:color="auto" w:fill="auto"/>
          </w:tcPr>
          <w:p w14:paraId="7A86EBE6" w14:textId="77777777" w:rsidR="00513C45" w:rsidRPr="001103DD" w:rsidRDefault="00513C45" w:rsidP="005B0597"/>
        </w:tc>
        <w:tc>
          <w:tcPr>
            <w:tcW w:w="6605" w:type="dxa"/>
            <w:shd w:val="clear" w:color="auto" w:fill="auto"/>
          </w:tcPr>
          <w:p w14:paraId="2514CC92" w14:textId="77777777" w:rsidR="00513C45" w:rsidRPr="001103DD" w:rsidRDefault="00513C45" w:rsidP="005B0597"/>
        </w:tc>
      </w:tr>
      <w:tr w:rsidR="00513C45" w:rsidRPr="001103DD" w14:paraId="1EFECBB5" w14:textId="77777777" w:rsidTr="005B0597">
        <w:tc>
          <w:tcPr>
            <w:tcW w:w="9016" w:type="dxa"/>
            <w:gridSpan w:val="2"/>
            <w:shd w:val="clear" w:color="auto" w:fill="A8D08D"/>
          </w:tcPr>
          <w:p w14:paraId="451703EF" w14:textId="77777777" w:rsidR="00513C45" w:rsidRPr="001103DD" w:rsidRDefault="00513C45" w:rsidP="005B0597">
            <w:r w:rsidRPr="001103DD">
              <w:t>Constructor</w:t>
            </w:r>
          </w:p>
        </w:tc>
      </w:tr>
      <w:tr w:rsidR="00513C45" w:rsidRPr="001103DD" w14:paraId="49868AB3" w14:textId="77777777" w:rsidTr="005B0597">
        <w:tc>
          <w:tcPr>
            <w:tcW w:w="9016" w:type="dxa"/>
            <w:gridSpan w:val="2"/>
            <w:shd w:val="clear" w:color="auto" w:fill="BDD6EE"/>
          </w:tcPr>
          <w:p w14:paraId="2FD9971A" w14:textId="77777777" w:rsidR="00513C45" w:rsidRPr="001103DD" w:rsidRDefault="00513C45" w:rsidP="005B0597">
            <w:r w:rsidRPr="001103DD">
              <w:t>Constructor and Description</w:t>
            </w:r>
          </w:p>
        </w:tc>
      </w:tr>
      <w:tr w:rsidR="00513C45" w:rsidRPr="001103DD" w14:paraId="60AC8BEE" w14:textId="77777777" w:rsidTr="005B0597">
        <w:tc>
          <w:tcPr>
            <w:tcW w:w="9016" w:type="dxa"/>
            <w:gridSpan w:val="2"/>
            <w:shd w:val="clear" w:color="auto" w:fill="FFFFFF"/>
          </w:tcPr>
          <w:p w14:paraId="4983CF17" w14:textId="5063429F" w:rsidR="00513C45" w:rsidRPr="001103DD" w:rsidRDefault="00C10CDF" w:rsidP="005B0597">
            <w:r>
              <w:t>Compass</w:t>
            </w:r>
            <w:r w:rsidR="00513C45" w:rsidRPr="001103DD">
              <w:t>()</w:t>
            </w:r>
          </w:p>
        </w:tc>
      </w:tr>
      <w:tr w:rsidR="00513C45" w:rsidRPr="001103DD" w14:paraId="323CA68C" w14:textId="77777777" w:rsidTr="005B0597">
        <w:tc>
          <w:tcPr>
            <w:tcW w:w="9016" w:type="dxa"/>
            <w:gridSpan w:val="2"/>
            <w:shd w:val="clear" w:color="auto" w:fill="FFFFFF"/>
          </w:tcPr>
          <w:p w14:paraId="56811CD9" w14:textId="77777777" w:rsidR="00513C45" w:rsidRPr="001103DD" w:rsidRDefault="00513C45" w:rsidP="005B0597">
            <w:r w:rsidRPr="001103DD">
              <w:rPr>
                <w:i/>
              </w:rPr>
              <w:t>Default constructor.</w:t>
            </w:r>
          </w:p>
        </w:tc>
      </w:tr>
      <w:tr w:rsidR="00513C45" w:rsidRPr="001103DD" w14:paraId="0A644940" w14:textId="77777777" w:rsidTr="005B0597">
        <w:tc>
          <w:tcPr>
            <w:tcW w:w="9016" w:type="dxa"/>
            <w:gridSpan w:val="2"/>
            <w:shd w:val="clear" w:color="auto" w:fill="FFFFFF"/>
          </w:tcPr>
          <w:p w14:paraId="5BCE0A0C" w14:textId="77777777" w:rsidR="00513C45" w:rsidRPr="001103DD" w:rsidRDefault="00513C45" w:rsidP="005B0597"/>
        </w:tc>
      </w:tr>
      <w:tr w:rsidR="00513C45" w:rsidRPr="001103DD" w14:paraId="6CC5AE62" w14:textId="77777777" w:rsidTr="005B0597">
        <w:tc>
          <w:tcPr>
            <w:tcW w:w="9016" w:type="dxa"/>
            <w:gridSpan w:val="2"/>
            <w:shd w:val="clear" w:color="auto" w:fill="FFFFFF"/>
          </w:tcPr>
          <w:p w14:paraId="445ADC64" w14:textId="0B85DF5D" w:rsidR="00513C45" w:rsidRPr="001103DD" w:rsidRDefault="00C10CDF" w:rsidP="005B0597">
            <w:r>
              <w:t>Compass</w:t>
            </w:r>
            <w:r w:rsidR="00513C45" w:rsidRPr="001103DD">
              <w:t>(String id)</w:t>
            </w:r>
          </w:p>
        </w:tc>
      </w:tr>
      <w:tr w:rsidR="00513C45" w:rsidRPr="001103DD" w14:paraId="39EB8CA7" w14:textId="77777777" w:rsidTr="005B0597">
        <w:tc>
          <w:tcPr>
            <w:tcW w:w="9016" w:type="dxa"/>
            <w:gridSpan w:val="2"/>
            <w:shd w:val="clear" w:color="auto" w:fill="FFFFFF"/>
          </w:tcPr>
          <w:p w14:paraId="76BFDF6F" w14:textId="77777777" w:rsidR="00513C45" w:rsidRPr="001103DD" w:rsidRDefault="00513C45" w:rsidP="005B0597"/>
        </w:tc>
      </w:tr>
      <w:tr w:rsidR="00513C45" w:rsidRPr="001103DD" w14:paraId="6878BB0A" w14:textId="77777777" w:rsidTr="005B0597">
        <w:tc>
          <w:tcPr>
            <w:tcW w:w="9016" w:type="dxa"/>
            <w:gridSpan w:val="2"/>
            <w:shd w:val="clear" w:color="auto" w:fill="FFFFFF"/>
          </w:tcPr>
          <w:p w14:paraId="1C7FA8BA" w14:textId="2C0E1A7E" w:rsidR="00513C45" w:rsidRPr="001103DD" w:rsidRDefault="00C10CDF" w:rsidP="005B0597">
            <w:r>
              <w:t>Compass</w:t>
            </w:r>
            <w:r w:rsidR="00513C45" w:rsidRPr="001103DD">
              <w:t>(String id, String serverIPAddress, integer serverPort)</w:t>
            </w:r>
          </w:p>
        </w:tc>
      </w:tr>
      <w:tr w:rsidR="00513C45" w:rsidRPr="001103DD" w14:paraId="4064C49C" w14:textId="77777777" w:rsidTr="005B0597">
        <w:tc>
          <w:tcPr>
            <w:tcW w:w="9016" w:type="dxa"/>
            <w:gridSpan w:val="2"/>
            <w:shd w:val="clear" w:color="auto" w:fill="FFFFFF"/>
          </w:tcPr>
          <w:p w14:paraId="7AAC55CE" w14:textId="77777777" w:rsidR="00513C45" w:rsidRPr="001103DD" w:rsidRDefault="00513C45" w:rsidP="005B0597"/>
        </w:tc>
      </w:tr>
      <w:tr w:rsidR="00513C45" w:rsidRPr="001103DD" w14:paraId="06F3F20F" w14:textId="77777777" w:rsidTr="005B0597">
        <w:tc>
          <w:tcPr>
            <w:tcW w:w="9016" w:type="dxa"/>
            <w:gridSpan w:val="2"/>
            <w:shd w:val="clear" w:color="auto" w:fill="A8D08D"/>
          </w:tcPr>
          <w:p w14:paraId="74D7696A" w14:textId="77777777" w:rsidR="00513C45" w:rsidRPr="001103DD" w:rsidRDefault="00513C45" w:rsidP="005B0597">
            <w:r w:rsidRPr="001103DD">
              <w:t>Fields</w:t>
            </w:r>
          </w:p>
        </w:tc>
      </w:tr>
      <w:tr w:rsidR="00513C45" w:rsidRPr="001103DD" w14:paraId="255FDB57" w14:textId="77777777" w:rsidTr="005B0597">
        <w:tc>
          <w:tcPr>
            <w:tcW w:w="2411" w:type="dxa"/>
            <w:shd w:val="clear" w:color="auto" w:fill="BDD6EE"/>
          </w:tcPr>
          <w:p w14:paraId="5799E850" w14:textId="77777777" w:rsidR="00513C45" w:rsidRPr="001103DD" w:rsidRDefault="00513C45" w:rsidP="005B0597">
            <w:r w:rsidRPr="001103DD">
              <w:t>Modifier and Type</w:t>
            </w:r>
          </w:p>
        </w:tc>
        <w:tc>
          <w:tcPr>
            <w:tcW w:w="6605" w:type="dxa"/>
            <w:shd w:val="clear" w:color="auto" w:fill="BDD6EE"/>
          </w:tcPr>
          <w:p w14:paraId="46722E1D" w14:textId="77777777" w:rsidR="00513C45" w:rsidRPr="001103DD" w:rsidRDefault="00513C45" w:rsidP="005B0597">
            <w:r w:rsidRPr="001103DD">
              <w:t>Field and Description</w:t>
            </w:r>
          </w:p>
        </w:tc>
      </w:tr>
      <w:tr w:rsidR="00513C45" w:rsidRPr="001103DD" w14:paraId="47D94232" w14:textId="77777777" w:rsidTr="005B0597">
        <w:tc>
          <w:tcPr>
            <w:tcW w:w="2411" w:type="dxa"/>
            <w:shd w:val="clear" w:color="auto" w:fill="FFFFFF"/>
          </w:tcPr>
          <w:p w14:paraId="696E530C" w14:textId="77777777" w:rsidR="00513C45" w:rsidRPr="001103DD" w:rsidRDefault="00513C45" w:rsidP="005B0597"/>
        </w:tc>
        <w:tc>
          <w:tcPr>
            <w:tcW w:w="6605" w:type="dxa"/>
            <w:shd w:val="clear" w:color="auto" w:fill="FFFFFF"/>
          </w:tcPr>
          <w:p w14:paraId="4874E746" w14:textId="77777777" w:rsidR="00513C45" w:rsidRPr="001103DD" w:rsidRDefault="00513C45" w:rsidP="005B0597"/>
        </w:tc>
      </w:tr>
      <w:tr w:rsidR="00513C45" w:rsidRPr="001103DD" w14:paraId="018B1C2A" w14:textId="77777777" w:rsidTr="005B0597">
        <w:tc>
          <w:tcPr>
            <w:tcW w:w="9016" w:type="dxa"/>
            <w:gridSpan w:val="2"/>
            <w:shd w:val="clear" w:color="auto" w:fill="A8D08D"/>
          </w:tcPr>
          <w:p w14:paraId="74CD42DD" w14:textId="77777777" w:rsidR="00513C45" w:rsidRPr="001103DD" w:rsidRDefault="00513C45" w:rsidP="005B0597">
            <w:r w:rsidRPr="001103DD">
              <w:t>Methods</w:t>
            </w:r>
          </w:p>
        </w:tc>
      </w:tr>
      <w:tr w:rsidR="00513C45" w:rsidRPr="001103DD" w14:paraId="35A8C371" w14:textId="77777777" w:rsidTr="005B0597">
        <w:tc>
          <w:tcPr>
            <w:tcW w:w="2411" w:type="dxa"/>
            <w:shd w:val="clear" w:color="auto" w:fill="BDD6EE"/>
          </w:tcPr>
          <w:p w14:paraId="50C41EBF" w14:textId="77777777" w:rsidR="00513C45" w:rsidRPr="001103DD" w:rsidRDefault="00513C45" w:rsidP="005B0597">
            <w:r w:rsidRPr="001103DD">
              <w:t>Modifier and Type</w:t>
            </w:r>
          </w:p>
        </w:tc>
        <w:tc>
          <w:tcPr>
            <w:tcW w:w="6605" w:type="dxa"/>
            <w:shd w:val="clear" w:color="auto" w:fill="BDD6EE"/>
          </w:tcPr>
          <w:p w14:paraId="0EDC54AA" w14:textId="77777777" w:rsidR="00513C45" w:rsidRPr="001103DD" w:rsidRDefault="00513C45" w:rsidP="005B0597">
            <w:r w:rsidRPr="001103DD">
              <w:t>Method and Description</w:t>
            </w:r>
          </w:p>
        </w:tc>
      </w:tr>
      <w:tr w:rsidR="00513C45" w:rsidRPr="001103DD" w14:paraId="32D3B30C" w14:textId="77777777" w:rsidTr="005B0597">
        <w:tc>
          <w:tcPr>
            <w:tcW w:w="2411" w:type="dxa"/>
            <w:shd w:val="clear" w:color="auto" w:fill="auto"/>
          </w:tcPr>
          <w:p w14:paraId="265E9D0B" w14:textId="77777777" w:rsidR="00513C45" w:rsidRPr="001103DD" w:rsidRDefault="00513C45" w:rsidP="005B0597">
            <w:r w:rsidRPr="001103DD">
              <w:rPr>
                <w:rFonts w:hint="eastAsia"/>
              </w:rPr>
              <w:t>J</w:t>
            </w:r>
            <w:r w:rsidRPr="001103DD">
              <w:t>SONObject</w:t>
            </w:r>
          </w:p>
        </w:tc>
        <w:tc>
          <w:tcPr>
            <w:tcW w:w="6605" w:type="dxa"/>
            <w:shd w:val="clear" w:color="auto" w:fill="auto"/>
          </w:tcPr>
          <w:p w14:paraId="16BB846B" w14:textId="12416B3E" w:rsidR="00513C45" w:rsidRPr="001103DD" w:rsidRDefault="00513C45" w:rsidP="005B0597">
            <w:r w:rsidRPr="001103DD">
              <w:rPr>
                <w:rFonts w:hint="eastAsia"/>
              </w:rPr>
              <w:t>get</w:t>
            </w:r>
            <w:r w:rsidR="00C10CDF">
              <w:t>Compass</w:t>
            </w:r>
            <w:r w:rsidRPr="001103DD">
              <w:t>Sens</w:t>
            </w:r>
            <w:r w:rsidRPr="001103DD">
              <w:rPr>
                <w:rFonts w:hint="eastAsia"/>
              </w:rPr>
              <w:t>or</w:t>
            </w:r>
            <w:r w:rsidRPr="001103DD">
              <w:t>Data()</w:t>
            </w:r>
          </w:p>
        </w:tc>
      </w:tr>
      <w:tr w:rsidR="00513C45" w:rsidRPr="001103DD" w14:paraId="322B7CB7" w14:textId="77777777" w:rsidTr="005B0597">
        <w:tc>
          <w:tcPr>
            <w:tcW w:w="2411" w:type="dxa"/>
            <w:shd w:val="clear" w:color="auto" w:fill="auto"/>
          </w:tcPr>
          <w:p w14:paraId="7E889358" w14:textId="77777777" w:rsidR="00513C45" w:rsidRPr="001103DD" w:rsidRDefault="00513C45" w:rsidP="005B0597"/>
        </w:tc>
        <w:tc>
          <w:tcPr>
            <w:tcW w:w="6605" w:type="dxa"/>
            <w:shd w:val="clear" w:color="auto" w:fill="auto"/>
          </w:tcPr>
          <w:p w14:paraId="58899BD1" w14:textId="2FA671CE" w:rsidR="00513C45" w:rsidRPr="001103DD" w:rsidRDefault="00513C45" w:rsidP="005B0597">
            <w:pPr>
              <w:rPr>
                <w:i/>
              </w:rPr>
            </w:pPr>
            <w:r w:rsidRPr="001103DD">
              <w:rPr>
                <w:i/>
              </w:rPr>
              <w:t xml:space="preserve">This function returns sensor data from a </w:t>
            </w:r>
            <w:r w:rsidR="00C10CDF">
              <w:rPr>
                <w:i/>
              </w:rPr>
              <w:t>compass</w:t>
            </w:r>
            <w:r>
              <w:rPr>
                <w:i/>
              </w:rPr>
              <w:t xml:space="preserve"> sensor</w:t>
            </w:r>
            <w:r w:rsidRPr="001103DD">
              <w:rPr>
                <w:i/>
              </w:rPr>
              <w:t xml:space="preserve"> in JSON format.</w:t>
            </w:r>
          </w:p>
        </w:tc>
      </w:tr>
      <w:tr w:rsidR="00513C45" w:rsidRPr="001103DD" w14:paraId="7E3BE6B2" w14:textId="77777777" w:rsidTr="005B0597">
        <w:tc>
          <w:tcPr>
            <w:tcW w:w="2411" w:type="dxa"/>
            <w:shd w:val="clear" w:color="auto" w:fill="auto"/>
          </w:tcPr>
          <w:p w14:paraId="495C3F83" w14:textId="77777777" w:rsidR="00513C45" w:rsidRPr="001103DD" w:rsidRDefault="00513C45" w:rsidP="005B0597"/>
        </w:tc>
        <w:tc>
          <w:tcPr>
            <w:tcW w:w="6605" w:type="dxa"/>
            <w:shd w:val="clear" w:color="auto" w:fill="auto"/>
          </w:tcPr>
          <w:p w14:paraId="72FD65EB" w14:textId="77777777" w:rsidR="00513C45" w:rsidRPr="001103DD" w:rsidRDefault="00513C45" w:rsidP="005B0597"/>
        </w:tc>
      </w:tr>
    </w:tbl>
    <w:p w14:paraId="15862730" w14:textId="77777777" w:rsidR="00513C45" w:rsidRPr="00513C45" w:rsidRDefault="00513C45" w:rsidP="00513C45"/>
    <w:p w14:paraId="701CF0DD" w14:textId="77777777" w:rsidR="00483A0A" w:rsidRDefault="00483A0A" w:rsidP="00483A0A">
      <w:pPr>
        <w:pStyle w:val="1"/>
      </w:pPr>
      <w:r>
        <w:rPr>
          <w:rFonts w:hint="eastAsia"/>
        </w:rPr>
        <w:t>Conclusions</w:t>
      </w:r>
    </w:p>
    <w:p w14:paraId="21514A4B" w14:textId="6FB176CB" w:rsidR="00483A0A" w:rsidRPr="00B56C10" w:rsidRDefault="00483A0A" w:rsidP="00483A0A">
      <w:pPr>
        <w:rPr>
          <w:rFonts w:ascii="Times New Roman" w:hAnsi="Times New Roman" w:cs="Times New Roman"/>
          <w:kern w:val="0"/>
          <w:szCs w:val="24"/>
          <w:lang w:bidi="he-IL"/>
        </w:rPr>
      </w:pPr>
      <w:r w:rsidRPr="00B56C10">
        <w:rPr>
          <w:rFonts w:ascii="Times New Roman" w:hAnsi="Times New Roman" w:cs="Times New Roman" w:hint="eastAsia"/>
          <w:kern w:val="0"/>
          <w:szCs w:val="24"/>
          <w:lang w:bidi="he-IL"/>
        </w:rPr>
        <w:t xml:space="preserve">We recommend accepting </w:t>
      </w:r>
      <w:r w:rsidRPr="00B56C10">
        <w:rPr>
          <w:rFonts w:ascii="Times New Roman" w:hAnsi="Times New Roman" w:cs="Times New Roman"/>
          <w:kern w:val="0"/>
          <w:szCs w:val="24"/>
          <w:lang w:bidi="he-IL"/>
        </w:rPr>
        <w:t xml:space="preserve">the </w:t>
      </w:r>
      <w:r w:rsidRPr="00B56C10">
        <w:rPr>
          <w:rFonts w:ascii="Times New Roman" w:hAnsi="Times New Roman" w:cs="Times New Roman" w:hint="eastAsia"/>
          <w:kern w:val="0"/>
          <w:szCs w:val="24"/>
          <w:lang w:bidi="he-IL"/>
        </w:rPr>
        <w:t xml:space="preserve">proposed </w:t>
      </w:r>
      <w:r w:rsidRPr="0013649B">
        <w:rPr>
          <w:rFonts w:ascii="Times New Roman" w:hAnsi="Times New Roman" w:cs="Times New Roman"/>
          <w:kern w:val="0"/>
          <w:szCs w:val="24"/>
          <w:lang w:bidi="he-IL"/>
        </w:rPr>
        <w:t>application programming interfaces</w:t>
      </w:r>
      <w:r>
        <w:rPr>
          <w:rFonts w:ascii="Times New Roman" w:hAnsi="Times New Roman" w:cs="Times New Roman"/>
          <w:kern w:val="0"/>
          <w:szCs w:val="24"/>
          <w:lang w:bidi="he-IL"/>
        </w:rPr>
        <w:t xml:space="preserve"> of</w:t>
      </w:r>
      <w:r w:rsidR="00C10CDF">
        <w:rPr>
          <w:rFonts w:ascii="Times New Roman" w:hAnsi="Times New Roman" w:cs="Times New Roman"/>
          <w:kern w:val="0"/>
          <w:szCs w:val="24"/>
          <w:lang w:bidi="he-IL"/>
        </w:rPr>
        <w:t xml:space="preserve"> the compass sensor</w:t>
      </w:r>
      <w:r w:rsidRPr="00B56C10">
        <w:rPr>
          <w:rFonts w:ascii="Times New Roman" w:hAnsi="Times New Roman" w:cs="Times New Roman"/>
          <w:kern w:val="0"/>
          <w:szCs w:val="24"/>
          <w:lang w:bidi="he-IL"/>
        </w:rPr>
        <w:t>.</w:t>
      </w:r>
      <w:r w:rsidRPr="00B56C10">
        <w:rPr>
          <w:rFonts w:ascii="Times New Roman" w:hAnsi="Times New Roman" w:cs="Times New Roman" w:hint="eastAsia"/>
          <w:kern w:val="0"/>
          <w:szCs w:val="24"/>
          <w:lang w:bidi="he-IL"/>
        </w:rPr>
        <w:t xml:space="preserve"> </w:t>
      </w:r>
    </w:p>
    <w:p w14:paraId="72F3053D" w14:textId="77777777" w:rsidR="00483A0A" w:rsidRPr="00513C45" w:rsidRDefault="00483A0A" w:rsidP="00513C45"/>
    <w:sectPr w:rsidR="00483A0A" w:rsidRPr="00513C45">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E09D" w14:textId="77777777" w:rsidR="0041085F" w:rsidRDefault="0041085F" w:rsidP="00C107F3">
      <w:pPr>
        <w:spacing w:after="0" w:line="240" w:lineRule="auto"/>
      </w:pPr>
      <w:r>
        <w:separator/>
      </w:r>
    </w:p>
  </w:endnote>
  <w:endnote w:type="continuationSeparator" w:id="0">
    <w:p w14:paraId="3FB76DC4" w14:textId="77777777" w:rsidR="0041085F" w:rsidRDefault="0041085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C87F" w14:textId="77777777" w:rsidR="0041085F" w:rsidRDefault="0041085F" w:rsidP="00C107F3">
      <w:pPr>
        <w:spacing w:after="0" w:line="240" w:lineRule="auto"/>
      </w:pPr>
      <w:r>
        <w:separator/>
      </w:r>
    </w:p>
  </w:footnote>
  <w:footnote w:type="continuationSeparator" w:id="0">
    <w:p w14:paraId="38982135" w14:textId="77777777" w:rsidR="0041085F" w:rsidRDefault="0041085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2FEE4BA9"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483A0A">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DB2875">
      <w:rPr>
        <w:rFonts w:ascii="Times New Roman" w:hAnsi="Times New Roman" w:cs="Times New Roman"/>
        <w:bCs/>
        <w:color w:val="000000"/>
        <w:szCs w:val="20"/>
        <w:shd w:val="clear" w:color="auto" w:fill="FFFFFF"/>
      </w:rPr>
      <w:t>33</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AE3B06" w:rsidRPr="00AE3B06">
      <w:rPr>
        <w:rFonts w:ascii="Times New Roman" w:hAnsi="Times New Roman" w:cs="Times New Roman"/>
        <w:bCs/>
        <w:color w:val="000000"/>
        <w:szCs w:val="20"/>
        <w:shd w:val="clear" w:color="auto" w:fill="FFFFFF"/>
      </w:rPr>
      <w:t xml:space="preserve">Application programming interfaces of </w:t>
    </w:r>
    <w:r w:rsidR="00C10CDF">
      <w:rPr>
        <w:rFonts w:ascii="Times New Roman" w:hAnsi="Times New Roman" w:cs="Times New Roman"/>
        <w:bCs/>
        <w:color w:val="000000"/>
        <w:szCs w:val="20"/>
        <w:shd w:val="clear" w:color="auto" w:fill="FFFFFF"/>
      </w:rPr>
      <w:t xml:space="preserve">compass </w:t>
    </w:r>
    <w:r w:rsidR="00AE3B06" w:rsidRPr="00AE3B06">
      <w:rPr>
        <w:rFonts w:ascii="Times New Roman" w:hAnsi="Times New Roman" w:cs="Times New Roman"/>
        <w:bCs/>
        <w:color w:val="000000"/>
        <w:szCs w:val="20"/>
        <w:shd w:val="clear" w:color="auto" w:fill="FFFFFF"/>
      </w:rPr>
      <w:t>sens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mwqAUA8kZKyC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557F5"/>
    <w:rsid w:val="0007207C"/>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01A"/>
    <w:rsid w:val="00156F7B"/>
    <w:rsid w:val="00161E60"/>
    <w:rsid w:val="00164255"/>
    <w:rsid w:val="00172682"/>
    <w:rsid w:val="00183CB3"/>
    <w:rsid w:val="0018691C"/>
    <w:rsid w:val="0019299A"/>
    <w:rsid w:val="00194244"/>
    <w:rsid w:val="00196994"/>
    <w:rsid w:val="001A0898"/>
    <w:rsid w:val="001B21C3"/>
    <w:rsid w:val="001B3D4E"/>
    <w:rsid w:val="001B46F3"/>
    <w:rsid w:val="001B5FC3"/>
    <w:rsid w:val="001B7243"/>
    <w:rsid w:val="001C2561"/>
    <w:rsid w:val="001E05D6"/>
    <w:rsid w:val="001E0EF1"/>
    <w:rsid w:val="001E7A78"/>
    <w:rsid w:val="001F2D4B"/>
    <w:rsid w:val="001F3690"/>
    <w:rsid w:val="001F6808"/>
    <w:rsid w:val="001F780C"/>
    <w:rsid w:val="002074A7"/>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E6518"/>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1170"/>
    <w:rsid w:val="003C2C08"/>
    <w:rsid w:val="003C5FA5"/>
    <w:rsid w:val="003D1965"/>
    <w:rsid w:val="003D202F"/>
    <w:rsid w:val="003D7822"/>
    <w:rsid w:val="003F1D26"/>
    <w:rsid w:val="00400378"/>
    <w:rsid w:val="0040120D"/>
    <w:rsid w:val="004012E4"/>
    <w:rsid w:val="00404544"/>
    <w:rsid w:val="004048E5"/>
    <w:rsid w:val="0041085F"/>
    <w:rsid w:val="00414920"/>
    <w:rsid w:val="00440FDA"/>
    <w:rsid w:val="00442ED1"/>
    <w:rsid w:val="00451AD3"/>
    <w:rsid w:val="004605D3"/>
    <w:rsid w:val="004628DB"/>
    <w:rsid w:val="004660A0"/>
    <w:rsid w:val="0047431F"/>
    <w:rsid w:val="00483A0A"/>
    <w:rsid w:val="004908A7"/>
    <w:rsid w:val="004925E4"/>
    <w:rsid w:val="00495F7F"/>
    <w:rsid w:val="004A3ED6"/>
    <w:rsid w:val="004A6B0D"/>
    <w:rsid w:val="004B56A2"/>
    <w:rsid w:val="004C0E31"/>
    <w:rsid w:val="004D3BF5"/>
    <w:rsid w:val="004D7500"/>
    <w:rsid w:val="004E589B"/>
    <w:rsid w:val="004E66C0"/>
    <w:rsid w:val="004F7CEC"/>
    <w:rsid w:val="0050221F"/>
    <w:rsid w:val="00506C6E"/>
    <w:rsid w:val="00507B3D"/>
    <w:rsid w:val="00510B48"/>
    <w:rsid w:val="00513C45"/>
    <w:rsid w:val="0052127F"/>
    <w:rsid w:val="0052696E"/>
    <w:rsid w:val="0053265C"/>
    <w:rsid w:val="00532CE5"/>
    <w:rsid w:val="00533751"/>
    <w:rsid w:val="00543E89"/>
    <w:rsid w:val="00552B74"/>
    <w:rsid w:val="005556BF"/>
    <w:rsid w:val="00562998"/>
    <w:rsid w:val="00567DF3"/>
    <w:rsid w:val="0057424D"/>
    <w:rsid w:val="00577A0C"/>
    <w:rsid w:val="00580860"/>
    <w:rsid w:val="00581982"/>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56916"/>
    <w:rsid w:val="00664736"/>
    <w:rsid w:val="006728DE"/>
    <w:rsid w:val="00672FC7"/>
    <w:rsid w:val="00680695"/>
    <w:rsid w:val="00680C33"/>
    <w:rsid w:val="00684685"/>
    <w:rsid w:val="00693884"/>
    <w:rsid w:val="00695A6C"/>
    <w:rsid w:val="006B4B82"/>
    <w:rsid w:val="006B55D0"/>
    <w:rsid w:val="006B6434"/>
    <w:rsid w:val="006B70ED"/>
    <w:rsid w:val="006C2C6F"/>
    <w:rsid w:val="006D3F8C"/>
    <w:rsid w:val="006D6C4A"/>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06ECA"/>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40E63"/>
    <w:rsid w:val="009503F5"/>
    <w:rsid w:val="00950FCF"/>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37C8"/>
    <w:rsid w:val="00A359E2"/>
    <w:rsid w:val="00A37A53"/>
    <w:rsid w:val="00A37F81"/>
    <w:rsid w:val="00A40CCB"/>
    <w:rsid w:val="00A42E9B"/>
    <w:rsid w:val="00A45FE9"/>
    <w:rsid w:val="00A53E6F"/>
    <w:rsid w:val="00A67A7A"/>
    <w:rsid w:val="00A73C49"/>
    <w:rsid w:val="00A83698"/>
    <w:rsid w:val="00A85C10"/>
    <w:rsid w:val="00A9561E"/>
    <w:rsid w:val="00AA440F"/>
    <w:rsid w:val="00AA74C6"/>
    <w:rsid w:val="00AB1286"/>
    <w:rsid w:val="00AB7BFC"/>
    <w:rsid w:val="00AC2E87"/>
    <w:rsid w:val="00AE1867"/>
    <w:rsid w:val="00AE3B06"/>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0CDF"/>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07E2"/>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A6496"/>
    <w:rsid w:val="00DB1667"/>
    <w:rsid w:val="00DB2875"/>
    <w:rsid w:val="00DB35E9"/>
    <w:rsid w:val="00DB6F55"/>
    <w:rsid w:val="00DD1C6C"/>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26</Words>
  <Characters>2429</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5</cp:revision>
  <dcterms:created xsi:type="dcterms:W3CDTF">2022-02-12T13:45:00Z</dcterms:created>
  <dcterms:modified xsi:type="dcterms:W3CDTF">2022-02-1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